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8F9DF" w14:textId="77777777" w:rsidR="003D32F0" w:rsidRPr="00B717EE" w:rsidRDefault="00F946ED" w:rsidP="0004041C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>
        <w:drawing>
          <wp:anchor distT="0" distB="0" distL="114300" distR="114300" simplePos="0" relativeHeight="251659264" behindDoc="1" locked="0" layoutInCell="1" allowOverlap="1" wp14:anchorId="14FA2651" wp14:editId="5B9CA892">
            <wp:simplePos x="0" y="0"/>
            <wp:positionH relativeFrom="margin">
              <wp:posOffset>-4445</wp:posOffset>
            </wp:positionH>
            <wp:positionV relativeFrom="paragraph">
              <wp:posOffset>0</wp:posOffset>
            </wp:positionV>
            <wp:extent cx="5972175" cy="826770"/>
            <wp:effectExtent l="0" t="0" r="0" b="0"/>
            <wp:wrapThrough wrapText="bothSides">
              <wp:wrapPolygon edited="0">
                <wp:start x="138" y="498"/>
                <wp:lineTo x="0" y="2488"/>
                <wp:lineTo x="0" y="20406"/>
                <wp:lineTo x="413" y="20903"/>
                <wp:lineTo x="1998" y="20903"/>
                <wp:lineTo x="20808" y="20903"/>
                <wp:lineTo x="21014" y="17419"/>
                <wp:lineTo x="21497" y="12442"/>
                <wp:lineTo x="21428" y="11447"/>
                <wp:lineTo x="20463" y="9456"/>
                <wp:lineTo x="20877" y="498"/>
                <wp:lineTo x="138" y="498"/>
              </wp:wrapPolygon>
            </wp:wrapThrough>
            <wp:docPr id="1" name="Picture 1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6962F" w14:textId="77777777" w:rsidR="003D32F0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3EBC6F6D" w14:textId="77777777" w:rsidR="00FA0696" w:rsidRPr="00B717EE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5E0B8715" w14:textId="77777777" w:rsidR="005867F1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SEBNI NAČRT</w:t>
      </w:r>
    </w:p>
    <w:p w14:paraId="7B4A0C56" w14:textId="77777777" w:rsidR="003D32F0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PRAVLJANJ</w:t>
      </w:r>
      <w:r w:rsidR="00064B29" w:rsidRPr="00B717EE">
        <w:rPr>
          <w:b/>
          <w:sz w:val="56"/>
          <w:szCs w:val="56"/>
        </w:rPr>
        <w:t>A</w:t>
      </w:r>
      <w:r w:rsidRPr="00B717EE">
        <w:rPr>
          <w:b/>
          <w:sz w:val="56"/>
          <w:szCs w:val="56"/>
        </w:rPr>
        <w:t xml:space="preserve"> </w:t>
      </w:r>
      <w:r w:rsidR="003D32F0" w:rsidRPr="00B717EE">
        <w:rPr>
          <w:b/>
          <w:sz w:val="56"/>
          <w:szCs w:val="56"/>
        </w:rPr>
        <w:t>STROKOVN</w:t>
      </w:r>
      <w:r w:rsidRPr="00B717EE">
        <w:rPr>
          <w:b/>
          <w:sz w:val="56"/>
          <w:szCs w:val="56"/>
        </w:rPr>
        <w:t>E</w:t>
      </w:r>
      <w:r w:rsidR="00371E3B" w:rsidRPr="00B717EE">
        <w:rPr>
          <w:b/>
          <w:sz w:val="56"/>
          <w:szCs w:val="56"/>
        </w:rPr>
        <w:t xml:space="preserve"> PRAKS</w:t>
      </w:r>
      <w:r w:rsidRPr="00B717EE">
        <w:rPr>
          <w:b/>
          <w:sz w:val="56"/>
          <w:szCs w:val="56"/>
        </w:rPr>
        <w:t>E</w:t>
      </w:r>
    </w:p>
    <w:p w14:paraId="62C84C08" w14:textId="77777777" w:rsidR="003D32F0" w:rsidRPr="00B717EE" w:rsidRDefault="003D32F0" w:rsidP="0004041C">
      <w:pPr>
        <w:spacing w:before="0" w:line="288" w:lineRule="auto"/>
        <w:ind w:right="15"/>
        <w:jc w:val="both"/>
        <w:rPr>
          <w:b/>
          <w:sz w:val="28"/>
          <w:szCs w:val="28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3D32F0" w:rsidRPr="00B717EE" w14:paraId="2A2BE4E3" w14:textId="77777777">
        <w:tc>
          <w:tcPr>
            <w:tcW w:w="9636" w:type="dxa"/>
          </w:tcPr>
          <w:p w14:paraId="3919B46F" w14:textId="77777777" w:rsidR="003D32F0" w:rsidRPr="00B717EE" w:rsidRDefault="003D32F0" w:rsidP="0004041C">
            <w:pPr>
              <w:spacing w:before="0" w:line="288" w:lineRule="auto"/>
              <w:ind w:right="15"/>
              <w:jc w:val="both"/>
              <w:rPr>
                <w:bCs/>
                <w:sz w:val="44"/>
                <w:szCs w:val="44"/>
              </w:rPr>
            </w:pPr>
          </w:p>
        </w:tc>
      </w:tr>
    </w:tbl>
    <w:p w14:paraId="70F894C8" w14:textId="77777777"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0B709EF7" w14:textId="77777777"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64"/>
        <w:gridCol w:w="5098"/>
      </w:tblGrid>
      <w:tr w:rsidR="00574BA6" w:rsidRPr="00B717EE" w14:paraId="784FCB24" w14:textId="77777777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14:paraId="7A8F2931" w14:textId="77777777"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2813" w:type="pct"/>
            <w:vAlign w:val="center"/>
          </w:tcPr>
          <w:p w14:paraId="612C373B" w14:textId="77777777"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14:paraId="02DB1C41" w14:textId="77777777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14:paraId="283115D2" w14:textId="77777777"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2813" w:type="pct"/>
            <w:vAlign w:val="center"/>
          </w:tcPr>
          <w:p w14:paraId="7E1EE8EF" w14:textId="77777777"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14:paraId="6F25943D" w14:textId="77777777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14:paraId="2AD78DCE" w14:textId="77777777" w:rsidR="00574BA6" w:rsidRPr="00B717EE" w:rsidRDefault="00574BA6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Način študija: </w:t>
            </w:r>
          </w:p>
        </w:tc>
        <w:tc>
          <w:tcPr>
            <w:tcW w:w="2813" w:type="pct"/>
            <w:vAlign w:val="center"/>
          </w:tcPr>
          <w:p w14:paraId="2A67E76A" w14:textId="77777777" w:rsidR="00574BA6" w:rsidRPr="00B717EE" w:rsidRDefault="00BB3AB8" w:rsidP="00BB3AB8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152512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redni    </w:t>
            </w:r>
            <w:sdt>
              <w:sdtPr>
                <w:rPr>
                  <w:szCs w:val="22"/>
                </w:rPr>
                <w:id w:val="-56325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zredni</w:t>
            </w:r>
          </w:p>
        </w:tc>
      </w:tr>
      <w:tr w:rsidR="000925E4" w:rsidRPr="00B717EE" w14:paraId="3E010481" w14:textId="77777777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14:paraId="0FB4D3FC" w14:textId="77777777" w:rsidR="000925E4" w:rsidRPr="00B717EE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 študija</w:t>
            </w:r>
            <w:r w:rsidR="000925E4">
              <w:rPr>
                <w:bCs/>
                <w:sz w:val="24"/>
                <w:szCs w:val="24"/>
              </w:rPr>
              <w:t>:</w:t>
            </w:r>
          </w:p>
        </w:tc>
        <w:tc>
          <w:tcPr>
            <w:tcW w:w="2813" w:type="pct"/>
            <w:vAlign w:val="center"/>
          </w:tcPr>
          <w:p w14:paraId="27352CB6" w14:textId="77777777" w:rsidR="000925E4" w:rsidRPr="00B717EE" w:rsidRDefault="00BB3AB8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P</w:t>
            </w:r>
            <w:r>
              <w:rPr>
                <w:bCs/>
                <w:sz w:val="24"/>
                <w:szCs w:val="24"/>
              </w:rPr>
              <w:t xml:space="preserve">SD  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ESD</w:t>
            </w:r>
          </w:p>
        </w:tc>
      </w:tr>
      <w:tr w:rsidR="00BB3AB8" w:rsidRPr="00B717EE" w14:paraId="68AB1FEB" w14:textId="77777777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14:paraId="4816A028" w14:textId="77777777" w:rsidR="00BB3AB8" w:rsidRPr="001D5ADD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značite katero SP vse boste opravljali:</w:t>
            </w:r>
          </w:p>
        </w:tc>
        <w:tc>
          <w:tcPr>
            <w:tcW w:w="2813" w:type="pct"/>
            <w:vAlign w:val="center"/>
          </w:tcPr>
          <w:p w14:paraId="270AE976" w14:textId="77777777" w:rsidR="00BB3AB8" w:rsidRPr="00906C57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158749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SP</w:t>
            </w:r>
            <w:r>
              <w:rPr>
                <w:bCs/>
                <w:sz w:val="24"/>
                <w:szCs w:val="24"/>
              </w:rPr>
              <w:t xml:space="preserve">        </w:t>
            </w:r>
            <w:sdt>
              <w:sdtPr>
                <w:rPr>
                  <w:szCs w:val="22"/>
                </w:rPr>
                <w:id w:val="-173523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SP2</w:t>
            </w:r>
          </w:p>
        </w:tc>
      </w:tr>
      <w:tr w:rsidR="00BB3AB8" w:rsidRPr="00B717EE" w14:paraId="668FE2D3" w14:textId="77777777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14:paraId="07F4623A" w14:textId="77777777" w:rsidR="00BB3AB8" w:rsidRPr="00B717EE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2813" w:type="pct"/>
            <w:vAlign w:val="center"/>
          </w:tcPr>
          <w:p w14:paraId="4568F51B" w14:textId="77777777" w:rsidR="00BB3AB8" w:rsidRPr="00B717EE" w:rsidRDefault="00BB3AB8" w:rsidP="00BB3AB8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BB3AB8" w:rsidRPr="00B717EE" w14:paraId="7DCC727F" w14:textId="77777777" w:rsidTr="00BB3AB8">
        <w:trPr>
          <w:trHeight w:val="340"/>
          <w:jc w:val="center"/>
        </w:trPr>
        <w:tc>
          <w:tcPr>
            <w:tcW w:w="2187" w:type="pct"/>
            <w:shd w:val="clear" w:color="auto" w:fill="auto"/>
            <w:vAlign w:val="center"/>
          </w:tcPr>
          <w:p w14:paraId="38FDA693" w14:textId="77777777" w:rsidR="00BB3AB8" w:rsidRPr="00B717EE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ektronski naslov:</w:t>
            </w:r>
          </w:p>
        </w:tc>
        <w:tc>
          <w:tcPr>
            <w:tcW w:w="2813" w:type="pct"/>
            <w:shd w:val="clear" w:color="auto" w:fill="auto"/>
            <w:vAlign w:val="center"/>
          </w:tcPr>
          <w:p w14:paraId="75EC1AC8" w14:textId="77777777" w:rsidR="00BB3AB8" w:rsidRPr="00B717EE" w:rsidRDefault="00BB3AB8" w:rsidP="00BB3AB8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14:paraId="27517E7B" w14:textId="77777777"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14:paraId="7C6DF066" w14:textId="77777777"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14:paraId="20AC7058" w14:textId="77777777"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41"/>
        <w:gridCol w:w="3909"/>
        <w:gridCol w:w="538"/>
        <w:gridCol w:w="4084"/>
      </w:tblGrid>
      <w:tr w:rsidR="00BB3AB8" w:rsidRPr="00B717EE" w14:paraId="4B67953D" w14:textId="77777777" w:rsidTr="00BB3AB8">
        <w:trPr>
          <w:jc w:val="center"/>
        </w:trPr>
        <w:tc>
          <w:tcPr>
            <w:tcW w:w="313" w:type="pct"/>
          </w:tcPr>
          <w:p w14:paraId="125E9A0B" w14:textId="77777777"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V/na</w:t>
            </w:r>
          </w:p>
        </w:tc>
        <w:tc>
          <w:tcPr>
            <w:tcW w:w="2169" w:type="pct"/>
          </w:tcPr>
          <w:p w14:paraId="524842B4" w14:textId="77777777"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53" w:type="pct"/>
          </w:tcPr>
          <w:p w14:paraId="3933E1C3" w14:textId="77777777"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Dne:</w:t>
            </w:r>
          </w:p>
        </w:tc>
        <w:tc>
          <w:tcPr>
            <w:tcW w:w="2265" w:type="pct"/>
          </w:tcPr>
          <w:p w14:paraId="1668BEAC" w14:textId="77777777"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14:paraId="5FD52D4F" w14:textId="77777777"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14:paraId="10381BF9" w14:textId="77777777" w:rsidR="00313F57" w:rsidRPr="00B717EE" w:rsidRDefault="003D32F0" w:rsidP="00287E43">
      <w:pPr>
        <w:tabs>
          <w:tab w:val="left" w:pos="2330"/>
        </w:tabs>
        <w:spacing w:before="0" w:line="288" w:lineRule="auto"/>
        <w:ind w:right="15"/>
        <w:jc w:val="both"/>
        <w:rPr>
          <w:b/>
          <w:sz w:val="24"/>
          <w:szCs w:val="24"/>
        </w:rPr>
      </w:pPr>
      <w:r w:rsidRPr="00B717EE">
        <w:rPr>
          <w:bCs/>
          <w:sz w:val="24"/>
          <w:szCs w:val="24"/>
        </w:rPr>
        <w:br w:type="page"/>
      </w:r>
      <w:r w:rsidR="00287E43">
        <w:rPr>
          <w:b/>
          <w:sz w:val="24"/>
          <w:szCs w:val="24"/>
        </w:rPr>
        <w:lastRenderedPageBreak/>
        <w:t>VSEBINA</w:t>
      </w:r>
    </w:p>
    <w:p w14:paraId="5395E4FD" w14:textId="77777777" w:rsidR="00313F57" w:rsidRPr="00B717EE" w:rsidRDefault="00313F57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49477E0" w14:textId="62725FB3" w:rsidR="00683EE5" w:rsidRDefault="00127662">
      <w:pPr>
        <w:pStyle w:val="Kazalovsebine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fldChar w:fldCharType="begin"/>
      </w:r>
      <w:r w:rsidR="000A6B1E">
        <w:instrText xml:space="preserve"> TOC \o "1-3" \h \z \u </w:instrText>
      </w:r>
      <w:r>
        <w:fldChar w:fldCharType="separate"/>
      </w:r>
      <w:hyperlink w:anchor="_Toc113434725" w:history="1">
        <w:r w:rsidR="00683EE5" w:rsidRPr="00303AD5">
          <w:rPr>
            <w:rStyle w:val="Hiperpovezava"/>
          </w:rPr>
          <w:t>1 Podjetja oz. organizacije</w:t>
        </w:r>
        <w:r w:rsidR="00683EE5">
          <w:rPr>
            <w:webHidden/>
          </w:rPr>
          <w:tab/>
        </w:r>
        <w:r w:rsidR="00683EE5">
          <w:rPr>
            <w:webHidden/>
          </w:rPr>
          <w:fldChar w:fldCharType="begin"/>
        </w:r>
        <w:r w:rsidR="00683EE5">
          <w:rPr>
            <w:webHidden/>
          </w:rPr>
          <w:instrText xml:space="preserve"> PAGEREF _Toc113434725 \h </w:instrText>
        </w:r>
        <w:r w:rsidR="00683EE5">
          <w:rPr>
            <w:webHidden/>
          </w:rPr>
        </w:r>
        <w:r w:rsidR="00683EE5">
          <w:rPr>
            <w:webHidden/>
          </w:rPr>
          <w:fldChar w:fldCharType="separate"/>
        </w:r>
        <w:r w:rsidR="00683EE5">
          <w:rPr>
            <w:webHidden/>
          </w:rPr>
          <w:t>1</w:t>
        </w:r>
        <w:r w:rsidR="00683EE5">
          <w:rPr>
            <w:webHidden/>
          </w:rPr>
          <w:fldChar w:fldCharType="end"/>
        </w:r>
      </w:hyperlink>
    </w:p>
    <w:p w14:paraId="0EC7B581" w14:textId="391FB200" w:rsidR="00683EE5" w:rsidRDefault="00683EE5">
      <w:pPr>
        <w:pStyle w:val="Kazalovsebine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113434726" w:history="1">
        <w:r w:rsidRPr="00303AD5">
          <w:rPr>
            <w:rStyle w:val="Hiperpovezava"/>
          </w:rPr>
          <w:t>2 Namen in cilji opravljanja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34347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E8AC346" w14:textId="57444C98" w:rsidR="00683EE5" w:rsidRDefault="00683EE5">
      <w:pPr>
        <w:pStyle w:val="Kazalovsebine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113434727" w:history="1">
        <w:r w:rsidRPr="00303AD5">
          <w:rPr>
            <w:rStyle w:val="Hiperpovezava"/>
          </w:rPr>
          <w:t>3 Pristop k morebitnemu izvajalcu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34347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C720AC1" w14:textId="71A41E2F" w:rsidR="00683EE5" w:rsidRDefault="00683EE5">
      <w:pPr>
        <w:pStyle w:val="Kazalovsebine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113434728" w:history="1">
        <w:r w:rsidRPr="00303AD5">
          <w:rPr>
            <w:rStyle w:val="Hiperpovezava"/>
          </w:rPr>
          <w:t>4 pričakovanjA glede vsebin učenja in oseb, ki jih želim spoznati ter morebitni izzivi pri opravljanju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34347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E135C0A" w14:textId="6298E622" w:rsidR="00683EE5" w:rsidRDefault="00683EE5">
      <w:pPr>
        <w:pStyle w:val="Kazalovsebine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113434729" w:history="1">
        <w:r w:rsidRPr="00303AD5">
          <w:rPr>
            <w:rStyle w:val="Hiperpovezava"/>
          </w:rPr>
          <w:t>5 Namere glede vzdrževanja stikov s podjetjem oz. organizacij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34347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56D2140" w14:textId="57BEC1E0" w:rsidR="005F18FE" w:rsidRDefault="00127662" w:rsidP="00DE12C6">
      <w:pPr>
        <w:tabs>
          <w:tab w:val="right" w:leader="dot" w:pos="9072"/>
        </w:tabs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14:paraId="66A166BE" w14:textId="77777777"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129E735" w14:textId="17517B95" w:rsidR="00313F57" w:rsidRDefault="00313F57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F97D424" w14:textId="77777777" w:rsidR="000A6B1E" w:rsidRPr="00B717EE" w:rsidRDefault="000A6B1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EB23489" w14:textId="77777777" w:rsidR="003A5710" w:rsidRPr="00B717EE" w:rsidRDefault="003A5710" w:rsidP="00535517">
      <w:pPr>
        <w:pStyle w:val="Naslov1"/>
        <w:sectPr w:rsidR="003A5710" w:rsidRPr="00B717EE" w:rsidSect="00287E43">
          <w:headerReference w:type="default" r:id="rId9"/>
          <w:footerReference w:type="even" r:id="rId10"/>
          <w:footerReference w:type="default" r:id="rId11"/>
          <w:pgSz w:w="11906" w:h="16838" w:code="9"/>
          <w:pgMar w:top="1417" w:right="1417" w:bottom="1417" w:left="1417" w:header="567" w:footer="567" w:gutter="0"/>
          <w:pgNumType w:fmt="upperRoman"/>
          <w:cols w:space="708"/>
          <w:titlePg/>
          <w:docGrid w:linePitch="360"/>
        </w:sectPr>
      </w:pPr>
    </w:p>
    <w:p w14:paraId="35961BE0" w14:textId="77777777" w:rsidR="00313F57" w:rsidRPr="00B717EE" w:rsidRDefault="004175D5" w:rsidP="00535517">
      <w:pPr>
        <w:pStyle w:val="Naslov1"/>
      </w:pPr>
      <w:bookmarkStart w:id="0" w:name="_Toc357612894"/>
      <w:bookmarkStart w:id="1" w:name="_Toc113434725"/>
      <w:r w:rsidRPr="00B717EE">
        <w:lastRenderedPageBreak/>
        <w:t>Podjetja oz</w:t>
      </w:r>
      <w:r w:rsidR="003A5710" w:rsidRPr="00B717EE">
        <w:t>.</w:t>
      </w:r>
      <w:r w:rsidRPr="00B717EE">
        <w:t xml:space="preserve"> organizacije</w:t>
      </w:r>
      <w:bookmarkEnd w:id="0"/>
      <w:bookmarkEnd w:id="1"/>
    </w:p>
    <w:p w14:paraId="5AB82B60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664FB42" w14:textId="77777777" w:rsidR="004175D5" w:rsidRPr="00B717E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ej točki </w:t>
      </w:r>
      <w:r w:rsidR="004175D5" w:rsidRPr="00B717EE">
        <w:rPr>
          <w:sz w:val="24"/>
          <w:szCs w:val="24"/>
        </w:rPr>
        <w:t xml:space="preserve">naštejte podjetja oz. organizacije, v katerih </w:t>
      </w:r>
      <w:r w:rsidR="004175D5" w:rsidRPr="00B717EE">
        <w:rPr>
          <w:i/>
          <w:sz w:val="24"/>
          <w:szCs w:val="24"/>
        </w:rPr>
        <w:t xml:space="preserve">bi želeli opravljati </w:t>
      </w:r>
      <w:r w:rsidR="004175D5" w:rsidRPr="00B717EE">
        <w:rPr>
          <w:sz w:val="24"/>
          <w:szCs w:val="24"/>
        </w:rPr>
        <w:t>strokovno prakso</w:t>
      </w:r>
      <w:r w:rsidR="00B70F1F" w:rsidRPr="00B717EE">
        <w:rPr>
          <w:sz w:val="24"/>
          <w:szCs w:val="24"/>
        </w:rPr>
        <w:t>. Na kratko opredelite,</w:t>
      </w:r>
      <w:r w:rsidR="004175D5" w:rsidRPr="00B717EE">
        <w:rPr>
          <w:sz w:val="24"/>
          <w:szCs w:val="24"/>
        </w:rPr>
        <w:t xml:space="preserve"> </w:t>
      </w:r>
      <w:r w:rsidR="004175D5" w:rsidRPr="00B717EE">
        <w:rPr>
          <w:i/>
          <w:sz w:val="24"/>
          <w:szCs w:val="24"/>
        </w:rPr>
        <w:t>zakaj ravno v teh</w:t>
      </w:r>
      <w:r w:rsidR="004175D5" w:rsidRPr="00B717EE">
        <w:rPr>
          <w:sz w:val="24"/>
          <w:szCs w:val="24"/>
        </w:rPr>
        <w:t xml:space="preserve"> podjetjih oz. organizacijah.</w:t>
      </w:r>
      <w:r w:rsidR="00BB3AB8">
        <w:rPr>
          <w:sz w:val="24"/>
          <w:szCs w:val="24"/>
        </w:rPr>
        <w:t xml:space="preserve"> Opredeliti morate minimalno tri podjetja oz. organizacije. Ne pozabite, da morate povsod, kjer navedete naziv podjetja dopisati tudi organizacijsko obliko.</w:t>
      </w:r>
    </w:p>
    <w:p w14:paraId="4B07F6B5" w14:textId="77777777"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0B904E88" w14:textId="77777777" w:rsidR="00DA788A" w:rsidRPr="00B717EE" w:rsidRDefault="00DA788A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14:paraId="3A21638A" w14:textId="77777777" w:rsidR="000C19C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DF47E73" w14:textId="77777777" w:rsidR="00B717EE" w:rsidRP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7A3C909" w14:textId="77777777" w:rsidR="004175D5" w:rsidRPr="00B717EE" w:rsidRDefault="00B717EE" w:rsidP="00535517">
      <w:pPr>
        <w:pStyle w:val="Naslov1"/>
      </w:pPr>
      <w:r>
        <w:br w:type="page"/>
      </w:r>
      <w:bookmarkStart w:id="2" w:name="_Toc357612895"/>
      <w:bookmarkStart w:id="3" w:name="_Toc113434726"/>
      <w:r w:rsidR="004175D5" w:rsidRPr="00B717EE">
        <w:lastRenderedPageBreak/>
        <w:t>Namen in cilji opravljanja strokovne prakse</w:t>
      </w:r>
      <w:bookmarkEnd w:id="2"/>
      <w:bookmarkEnd w:id="3"/>
    </w:p>
    <w:p w14:paraId="01642E26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7B4B0D0A" w14:textId="77777777" w:rsidR="004175D5" w:rsidRPr="00B717EE" w:rsidRDefault="003A5710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, kakšen je vaš </w:t>
      </w:r>
      <w:r w:rsidRPr="00B717EE">
        <w:rPr>
          <w:i/>
          <w:sz w:val="24"/>
          <w:szCs w:val="24"/>
        </w:rPr>
        <w:t>namen</w:t>
      </w:r>
      <w:r w:rsidRPr="00B717EE">
        <w:rPr>
          <w:sz w:val="24"/>
          <w:szCs w:val="24"/>
        </w:rPr>
        <w:t xml:space="preserve">, </w:t>
      </w:r>
      <w:r w:rsidR="004175D5" w:rsidRPr="00B717EE">
        <w:rPr>
          <w:sz w:val="24"/>
          <w:szCs w:val="24"/>
        </w:rPr>
        <w:t>ki ga imate v zvezi z</w:t>
      </w:r>
      <w:r w:rsidR="004667AD">
        <w:rPr>
          <w:sz w:val="24"/>
          <w:szCs w:val="24"/>
        </w:rPr>
        <w:t xml:space="preserve"> opravljanjem strokovne prakse.</w:t>
      </w:r>
    </w:p>
    <w:p w14:paraId="09404368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016694B9" w14:textId="77777777" w:rsidR="004175D5" w:rsidRPr="00B717EE" w:rsidRDefault="004175D5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imer:</w:t>
      </w:r>
    </w:p>
    <w:p w14:paraId="57642990" w14:textId="77777777" w:rsidR="00B70F1F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 strokovno prakso </w:t>
      </w:r>
      <w:r w:rsidR="004175D5" w:rsidRPr="00B717EE">
        <w:rPr>
          <w:sz w:val="24"/>
          <w:szCs w:val="24"/>
        </w:rPr>
        <w:t xml:space="preserve">bi </w:t>
      </w:r>
      <w:r w:rsidRPr="00B717EE">
        <w:rPr>
          <w:sz w:val="24"/>
          <w:szCs w:val="24"/>
        </w:rPr>
        <w:t>želel prepoznati načine delovanja podjetja. T</w:t>
      </w:r>
      <w:r w:rsidR="002F3C8B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>me</w:t>
      </w:r>
      <w:r w:rsidRPr="00B717EE">
        <w:rPr>
          <w:sz w:val="24"/>
          <w:szCs w:val="24"/>
        </w:rPr>
        <w:t xml:space="preserve"> zanima</w:t>
      </w:r>
      <w:r w:rsidR="004175D5" w:rsidRPr="00B717EE">
        <w:rPr>
          <w:sz w:val="24"/>
          <w:szCs w:val="24"/>
        </w:rPr>
        <w:t>jo</w:t>
      </w:r>
      <w:r w:rsidRPr="00B717EE">
        <w:rPr>
          <w:sz w:val="24"/>
          <w:szCs w:val="24"/>
        </w:rPr>
        <w:t xml:space="preserve"> predvsem z vidika teoretičnih osnov, ki smo jih pridobili v </w:t>
      </w:r>
      <w:r w:rsidR="00B70F1F" w:rsidRPr="00B717EE">
        <w:rPr>
          <w:sz w:val="24"/>
          <w:szCs w:val="24"/>
        </w:rPr>
        <w:t>okviru študija pri predmetu XY.</w:t>
      </w:r>
    </w:p>
    <w:p w14:paraId="389B6789" w14:textId="77777777" w:rsidR="00FF6A4B" w:rsidRPr="00B717EE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3CDFB921" w14:textId="77777777" w:rsidR="00DD6209" w:rsidRPr="00B717EE" w:rsidRDefault="00B70F1F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everiti </w:t>
      </w:r>
      <w:r w:rsidR="004175D5" w:rsidRPr="00B717EE">
        <w:rPr>
          <w:sz w:val="24"/>
          <w:szCs w:val="24"/>
        </w:rPr>
        <w:t>bi</w:t>
      </w:r>
      <w:r w:rsidR="00DD6209" w:rsidRPr="00B717EE">
        <w:rPr>
          <w:sz w:val="24"/>
          <w:szCs w:val="24"/>
        </w:rPr>
        <w:t xml:space="preserve"> želel</w:t>
      </w:r>
      <w:r w:rsidR="000C19CE" w:rsidRPr="00B717EE">
        <w:rPr>
          <w:sz w:val="24"/>
          <w:szCs w:val="24"/>
        </w:rPr>
        <w:t>, kako teoretični koncepti XY</w:t>
      </w:r>
      <w:r w:rsidR="002F3C8B" w:rsidRPr="00B717EE">
        <w:rPr>
          <w:sz w:val="24"/>
          <w:szCs w:val="24"/>
        </w:rPr>
        <w:t>, ki smo jih obravnavali pri predmetu,</w:t>
      </w:r>
      <w:r w:rsidR="000C19CE" w:rsidRPr="00B717EE">
        <w:rPr>
          <w:sz w:val="24"/>
          <w:szCs w:val="24"/>
        </w:rPr>
        <w:t xml:space="preserve"> delujejo v praksi, kako jih v podjetju prilagajajo in kako teče njihova izvedba</w:t>
      </w:r>
      <w:r w:rsidR="00FF6A4B">
        <w:rPr>
          <w:sz w:val="24"/>
          <w:szCs w:val="24"/>
        </w:rPr>
        <w:t xml:space="preserve">, </w:t>
      </w:r>
      <w:r w:rsidR="00DD6209" w:rsidRPr="00B717EE">
        <w:rPr>
          <w:sz w:val="24"/>
          <w:szCs w:val="24"/>
        </w:rPr>
        <w:t>...</w:t>
      </w:r>
    </w:p>
    <w:p w14:paraId="6DCDEFF7" w14:textId="77777777" w:rsidR="004175D5" w:rsidRPr="00B717EE" w:rsidRDefault="004175D5" w:rsidP="0004041C">
      <w:pPr>
        <w:spacing w:before="0" w:line="288" w:lineRule="auto"/>
        <w:ind w:right="15"/>
        <w:jc w:val="both"/>
        <w:rPr>
          <w:sz w:val="20"/>
        </w:rPr>
      </w:pPr>
    </w:p>
    <w:p w14:paraId="107BD3CA" w14:textId="7462561D" w:rsidR="006F74DE" w:rsidRPr="00B717EE" w:rsidRDefault="00BD0C6A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 </w:t>
      </w:r>
      <w:r w:rsidR="00DD6209" w:rsidRPr="00B717EE">
        <w:rPr>
          <w:sz w:val="24"/>
          <w:szCs w:val="24"/>
        </w:rPr>
        <w:t xml:space="preserve">tudi </w:t>
      </w:r>
      <w:r w:rsidR="00BB2237" w:rsidRPr="00B717EE">
        <w:rPr>
          <w:i/>
          <w:sz w:val="24"/>
          <w:szCs w:val="24"/>
        </w:rPr>
        <w:t xml:space="preserve">konkretne </w:t>
      </w:r>
      <w:r w:rsidRPr="00B717EE">
        <w:rPr>
          <w:i/>
          <w:sz w:val="24"/>
          <w:szCs w:val="24"/>
        </w:rPr>
        <w:t>cilje,</w:t>
      </w:r>
      <w:r w:rsidRPr="00B717EE">
        <w:rPr>
          <w:sz w:val="24"/>
          <w:szCs w:val="24"/>
        </w:rPr>
        <w:t xml:space="preserve"> ki </w:t>
      </w:r>
      <w:r w:rsidR="004175D5" w:rsidRPr="00B717EE">
        <w:rPr>
          <w:sz w:val="24"/>
          <w:szCs w:val="24"/>
        </w:rPr>
        <w:t>bi jih želeli</w:t>
      </w:r>
      <w:r w:rsidRPr="00B717EE">
        <w:rPr>
          <w:sz w:val="24"/>
          <w:szCs w:val="24"/>
        </w:rPr>
        <w:t xml:space="preserve"> doseči pri opravljanju strokovne prakse</w:t>
      </w:r>
      <w:r w:rsidR="004175D5" w:rsidRPr="00B717EE">
        <w:rPr>
          <w:sz w:val="24"/>
          <w:szCs w:val="24"/>
        </w:rPr>
        <w:t>.</w:t>
      </w:r>
      <w:r w:rsidRPr="00B717EE">
        <w:rPr>
          <w:sz w:val="24"/>
          <w:szCs w:val="24"/>
        </w:rPr>
        <w:t xml:space="preserve"> </w:t>
      </w:r>
      <w:r w:rsidR="00EE60FF" w:rsidRPr="00B717EE">
        <w:rPr>
          <w:sz w:val="24"/>
          <w:szCs w:val="24"/>
        </w:rPr>
        <w:t>Opišite torej</w:t>
      </w:r>
      <w:r w:rsidRPr="00B717EE">
        <w:rPr>
          <w:sz w:val="24"/>
          <w:szCs w:val="24"/>
        </w:rPr>
        <w:t>, k</w:t>
      </w:r>
      <w:r w:rsidR="00DD6209" w:rsidRPr="00B717EE">
        <w:rPr>
          <w:sz w:val="24"/>
          <w:szCs w:val="24"/>
        </w:rPr>
        <w:t>aj</w:t>
      </w:r>
      <w:r w:rsidRPr="00B717EE">
        <w:rPr>
          <w:sz w:val="24"/>
          <w:szCs w:val="24"/>
        </w:rPr>
        <w:t xml:space="preserve"> </w:t>
      </w:r>
      <w:r w:rsidR="00DD6209" w:rsidRPr="00B717EE">
        <w:rPr>
          <w:sz w:val="24"/>
          <w:szCs w:val="24"/>
        </w:rPr>
        <w:t xml:space="preserve">naj bi </w:t>
      </w:r>
      <w:r w:rsidR="000F2C52" w:rsidRPr="00B717EE">
        <w:rPr>
          <w:sz w:val="24"/>
          <w:szCs w:val="24"/>
        </w:rPr>
        <w:t xml:space="preserve">s strokovno prakso pridobili ter </w:t>
      </w:r>
      <w:r w:rsidR="00B70F1F" w:rsidRPr="00B717EE">
        <w:rPr>
          <w:sz w:val="24"/>
          <w:szCs w:val="24"/>
        </w:rPr>
        <w:t xml:space="preserve">kaj od nje pričakujete - </w:t>
      </w:r>
      <w:r w:rsidR="00BB2237" w:rsidRPr="00B717EE">
        <w:rPr>
          <w:sz w:val="24"/>
          <w:szCs w:val="24"/>
        </w:rPr>
        <w:t>tudi</w:t>
      </w:r>
      <w:r w:rsidR="00DD6209" w:rsidRPr="00B717EE">
        <w:rPr>
          <w:sz w:val="24"/>
          <w:szCs w:val="24"/>
        </w:rPr>
        <w:t xml:space="preserve"> v povezavi </w:t>
      </w:r>
      <w:r w:rsidRPr="00B717EE">
        <w:rPr>
          <w:sz w:val="24"/>
          <w:szCs w:val="24"/>
        </w:rPr>
        <w:t>z vsebin</w:t>
      </w:r>
      <w:r w:rsidR="00DD6209" w:rsidRPr="00B717EE">
        <w:rPr>
          <w:sz w:val="24"/>
          <w:szCs w:val="24"/>
        </w:rPr>
        <w:t>ami</w:t>
      </w:r>
      <w:r w:rsidRPr="00B717EE">
        <w:rPr>
          <w:sz w:val="24"/>
          <w:szCs w:val="24"/>
        </w:rPr>
        <w:t xml:space="preserve">, ki ste jih </w:t>
      </w:r>
      <w:r w:rsidR="00DD6209" w:rsidRPr="00B717EE">
        <w:rPr>
          <w:sz w:val="24"/>
          <w:szCs w:val="24"/>
        </w:rPr>
        <w:t xml:space="preserve">slišali </w:t>
      </w:r>
      <w:r w:rsidRPr="00B717EE">
        <w:rPr>
          <w:sz w:val="24"/>
          <w:szCs w:val="24"/>
        </w:rPr>
        <w:t>v okviru študijskega programa</w:t>
      </w:r>
      <w:r w:rsidR="00BB2237" w:rsidRPr="00B717EE">
        <w:rPr>
          <w:sz w:val="24"/>
          <w:szCs w:val="24"/>
        </w:rPr>
        <w:t xml:space="preserve">. </w:t>
      </w:r>
      <w:r w:rsidR="00B82943" w:rsidRPr="00B717EE">
        <w:rPr>
          <w:sz w:val="24"/>
          <w:szCs w:val="24"/>
        </w:rPr>
        <w:t xml:space="preserve">Vsak posamezen </w:t>
      </w:r>
      <w:r w:rsidR="00DD59F8" w:rsidRPr="00B717EE">
        <w:rPr>
          <w:sz w:val="24"/>
          <w:szCs w:val="24"/>
        </w:rPr>
        <w:t>cilj</w:t>
      </w:r>
      <w:r w:rsidR="000F2C52" w:rsidRPr="00B717EE">
        <w:rPr>
          <w:sz w:val="24"/>
          <w:szCs w:val="24"/>
        </w:rPr>
        <w:t xml:space="preserve"> jasno opredelite, na</w:t>
      </w:r>
      <w:r w:rsidR="00DD59F8" w:rsidRPr="00B717EE">
        <w:rPr>
          <w:sz w:val="24"/>
          <w:szCs w:val="24"/>
        </w:rPr>
        <w:t xml:space="preserve"> kratko </w:t>
      </w:r>
      <w:r w:rsidR="00EE60FF" w:rsidRPr="00B717EE">
        <w:rPr>
          <w:sz w:val="24"/>
          <w:szCs w:val="24"/>
        </w:rPr>
        <w:t>po</w:t>
      </w:r>
      <w:r w:rsidR="000F2C52" w:rsidRPr="00B717EE">
        <w:rPr>
          <w:sz w:val="24"/>
          <w:szCs w:val="24"/>
        </w:rPr>
        <w:t xml:space="preserve">komentirajte ter </w:t>
      </w:r>
      <w:r w:rsidR="00DD59F8" w:rsidRPr="00B717EE">
        <w:rPr>
          <w:sz w:val="24"/>
          <w:szCs w:val="24"/>
        </w:rPr>
        <w:t>obrazloži</w:t>
      </w:r>
      <w:r w:rsidR="00B82943" w:rsidRPr="00B717EE">
        <w:rPr>
          <w:sz w:val="24"/>
          <w:szCs w:val="24"/>
        </w:rPr>
        <w:t>te</w:t>
      </w:r>
      <w:r w:rsidR="00DD59F8" w:rsidRPr="00B717EE">
        <w:rPr>
          <w:sz w:val="24"/>
          <w:szCs w:val="24"/>
        </w:rPr>
        <w:t>, ka</w:t>
      </w:r>
      <w:r w:rsidR="00B82943" w:rsidRPr="00B717EE">
        <w:rPr>
          <w:sz w:val="24"/>
          <w:szCs w:val="24"/>
        </w:rPr>
        <w:t>ko</w:t>
      </w:r>
      <w:r w:rsidR="00DD59F8" w:rsidRPr="00B717EE">
        <w:rPr>
          <w:sz w:val="24"/>
          <w:szCs w:val="24"/>
        </w:rPr>
        <w:t xml:space="preserve"> </w:t>
      </w:r>
      <w:r w:rsidR="00B82943" w:rsidRPr="00B717EE">
        <w:rPr>
          <w:sz w:val="24"/>
          <w:szCs w:val="24"/>
        </w:rPr>
        <w:t>ga namerava</w:t>
      </w:r>
      <w:r w:rsidR="00EA3DFB" w:rsidRPr="00B717EE">
        <w:rPr>
          <w:sz w:val="24"/>
          <w:szCs w:val="24"/>
        </w:rPr>
        <w:t>te</w:t>
      </w:r>
      <w:r w:rsidR="00B82943" w:rsidRPr="00B717EE">
        <w:rPr>
          <w:sz w:val="24"/>
          <w:szCs w:val="24"/>
        </w:rPr>
        <w:t xml:space="preserve"> uresničiti</w:t>
      </w:r>
      <w:r w:rsidR="00EA3DFB" w:rsidRPr="00B717EE">
        <w:rPr>
          <w:sz w:val="24"/>
          <w:szCs w:val="24"/>
        </w:rPr>
        <w:t>.</w:t>
      </w:r>
      <w:r w:rsidR="00DD59F8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Navedite </w:t>
      </w:r>
      <w:r w:rsidR="00EE60FF" w:rsidRPr="00B717EE">
        <w:rPr>
          <w:sz w:val="24"/>
          <w:szCs w:val="24"/>
        </w:rPr>
        <w:t>vsaj</w:t>
      </w:r>
      <w:r w:rsidRPr="00B717EE">
        <w:rPr>
          <w:sz w:val="24"/>
          <w:szCs w:val="24"/>
        </w:rPr>
        <w:t xml:space="preserve"> </w:t>
      </w:r>
      <w:r w:rsidR="00535517">
        <w:rPr>
          <w:sz w:val="24"/>
          <w:szCs w:val="24"/>
        </w:rPr>
        <w:t>4</w:t>
      </w:r>
      <w:r w:rsidRPr="00B717EE">
        <w:rPr>
          <w:sz w:val="24"/>
          <w:szCs w:val="24"/>
        </w:rPr>
        <w:t xml:space="preserve"> cilje, ki </w:t>
      </w:r>
      <w:r w:rsidR="00EE60FF" w:rsidRPr="00B717EE">
        <w:rPr>
          <w:sz w:val="24"/>
          <w:szCs w:val="24"/>
        </w:rPr>
        <w:t xml:space="preserve">jih </w:t>
      </w:r>
      <w:r w:rsidR="00EA3DFB" w:rsidRPr="00B717EE">
        <w:rPr>
          <w:sz w:val="24"/>
          <w:szCs w:val="24"/>
        </w:rPr>
        <w:t xml:space="preserve">boste skušali </w:t>
      </w:r>
      <w:r w:rsidR="006F74DE" w:rsidRPr="00B717EE">
        <w:rPr>
          <w:sz w:val="24"/>
          <w:szCs w:val="24"/>
        </w:rPr>
        <w:t>doseči</w:t>
      </w:r>
      <w:r w:rsidRPr="00B717EE">
        <w:rPr>
          <w:sz w:val="24"/>
          <w:szCs w:val="24"/>
        </w:rPr>
        <w:t xml:space="preserve"> v okviru </w:t>
      </w:r>
      <w:r w:rsidR="00EE60FF" w:rsidRPr="00B717EE">
        <w:rPr>
          <w:sz w:val="24"/>
          <w:szCs w:val="24"/>
        </w:rPr>
        <w:t>strokovne prakse</w:t>
      </w:r>
      <w:r w:rsidRPr="00B717EE">
        <w:rPr>
          <w:sz w:val="24"/>
          <w:szCs w:val="24"/>
        </w:rPr>
        <w:t>.</w:t>
      </w:r>
    </w:p>
    <w:p w14:paraId="7978A600" w14:textId="77777777" w:rsidR="00FF6A4B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BE9DFEB" w14:textId="77777777"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66402AB0" w14:textId="77777777" w:rsidR="00DA788A" w:rsidRPr="00B717EE" w:rsidRDefault="00DA744D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1</w:t>
      </w:r>
      <w:r w:rsidR="009B171E" w:rsidRPr="00B717EE">
        <w:rPr>
          <w:i/>
          <w:sz w:val="24"/>
          <w:szCs w:val="24"/>
        </w:rPr>
        <w:t xml:space="preserve"> </w:t>
      </w:r>
      <w:r w:rsidR="00DA788A" w:rsidRPr="00B717EE">
        <w:rPr>
          <w:i/>
          <w:sz w:val="24"/>
          <w:szCs w:val="24"/>
        </w:rPr>
        <w:t>stran.</w:t>
      </w:r>
    </w:p>
    <w:p w14:paraId="46B2867E" w14:textId="77777777" w:rsidR="005A3B2A" w:rsidRPr="00B717EE" w:rsidRDefault="00B717EE" w:rsidP="00535517">
      <w:pPr>
        <w:pStyle w:val="Naslov1"/>
      </w:pPr>
      <w:r>
        <w:br w:type="page"/>
      </w:r>
      <w:bookmarkStart w:id="4" w:name="_Toc357612896"/>
      <w:bookmarkStart w:id="5" w:name="_Toc113434727"/>
      <w:r w:rsidR="005A3B2A" w:rsidRPr="00B717EE">
        <w:lastRenderedPageBreak/>
        <w:t xml:space="preserve">Pristop k </w:t>
      </w:r>
      <w:r w:rsidR="00B557D3" w:rsidRPr="00B717EE">
        <w:t xml:space="preserve">morebitnemu </w:t>
      </w:r>
      <w:r w:rsidR="005A3B2A" w:rsidRPr="00B717EE">
        <w:t>izvajalcu strokovne prakse</w:t>
      </w:r>
      <w:bookmarkEnd w:id="4"/>
      <w:bookmarkEnd w:id="5"/>
    </w:p>
    <w:p w14:paraId="49DE6079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7327CD7B" w14:textId="77777777" w:rsidR="00842AE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V tej točki opredelite</w:t>
      </w:r>
      <w:r w:rsidR="005A3B2A" w:rsidRPr="00B717EE">
        <w:rPr>
          <w:sz w:val="24"/>
          <w:szCs w:val="24"/>
        </w:rPr>
        <w:t xml:space="preserve"> </w:t>
      </w:r>
      <w:r w:rsidR="005A3B2A" w:rsidRPr="00B717EE">
        <w:rPr>
          <w:i/>
          <w:sz w:val="24"/>
          <w:szCs w:val="24"/>
        </w:rPr>
        <w:t>načine pristopa</w:t>
      </w:r>
      <w:r w:rsidRPr="00B717EE">
        <w:rPr>
          <w:i/>
          <w:sz w:val="24"/>
          <w:szCs w:val="24"/>
        </w:rPr>
        <w:t>nja</w:t>
      </w:r>
      <w:r w:rsidR="005A3B2A" w:rsidRPr="00B717EE">
        <w:rPr>
          <w:i/>
          <w:sz w:val="24"/>
          <w:szCs w:val="24"/>
        </w:rPr>
        <w:t xml:space="preserve"> k pridobivanju</w:t>
      </w:r>
      <w:r w:rsidR="005A3B2A" w:rsidRPr="00B717EE">
        <w:rPr>
          <w:sz w:val="24"/>
          <w:szCs w:val="24"/>
        </w:rPr>
        <w:t xml:space="preserve"> strokovne prakse. </w:t>
      </w:r>
      <w:r w:rsidRPr="00B717EE">
        <w:rPr>
          <w:sz w:val="24"/>
          <w:szCs w:val="24"/>
        </w:rPr>
        <w:t xml:space="preserve">Opišite, </w:t>
      </w:r>
      <w:r w:rsidR="00576951" w:rsidRPr="00B717EE">
        <w:rPr>
          <w:sz w:val="24"/>
          <w:szCs w:val="24"/>
        </w:rPr>
        <w:t xml:space="preserve">kdaj in </w:t>
      </w:r>
      <w:r w:rsidRPr="00B717EE">
        <w:rPr>
          <w:sz w:val="24"/>
          <w:szCs w:val="24"/>
        </w:rPr>
        <w:t>kako boste</w:t>
      </w:r>
      <w:r w:rsidR="003729B6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stopili k pridobivanju</w:t>
      </w:r>
      <w:r w:rsidR="00B70F1F" w:rsidRPr="00B717EE">
        <w:rPr>
          <w:sz w:val="24"/>
          <w:szCs w:val="24"/>
        </w:rPr>
        <w:t xml:space="preserve"> (iskanju)</w:t>
      </w:r>
      <w:r w:rsidRPr="00B717EE">
        <w:rPr>
          <w:sz w:val="24"/>
          <w:szCs w:val="24"/>
        </w:rPr>
        <w:t xml:space="preserve"> strokovne prakse. Zapišite vaš pristop k vsakemu od podjet</w:t>
      </w:r>
      <w:r w:rsidR="0032115C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j</w:t>
      </w:r>
      <w:r w:rsidR="009B65A8" w:rsidRPr="00B717EE">
        <w:rPr>
          <w:sz w:val="24"/>
          <w:szCs w:val="24"/>
        </w:rPr>
        <w:t>, katerim nameravate pristopi</w:t>
      </w:r>
      <w:r w:rsidR="00642074">
        <w:rPr>
          <w:sz w:val="24"/>
          <w:szCs w:val="24"/>
        </w:rPr>
        <w:t>t</w:t>
      </w:r>
      <w:r w:rsidR="009B65A8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. Kakšne možnosti imate da uspete, kakšne morebitne težave pričakujete</w:t>
      </w:r>
      <w:r w:rsidR="00B14658" w:rsidRPr="00B717EE">
        <w:rPr>
          <w:sz w:val="24"/>
          <w:szCs w:val="24"/>
        </w:rPr>
        <w:t xml:space="preserve"> pri urejanju strokovne prakse?</w:t>
      </w:r>
      <w:r w:rsidRPr="00B717EE">
        <w:rPr>
          <w:sz w:val="24"/>
          <w:szCs w:val="24"/>
        </w:rPr>
        <w:t xml:space="preserve"> Kdo vam lahko</w:t>
      </w:r>
      <w:r w:rsidR="00642074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 pridobivanju prakse v posameznih podjetjih oz. organizacijah pomaga?</w:t>
      </w:r>
    </w:p>
    <w:p w14:paraId="5902EB7B" w14:textId="77777777"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6010BB01" w14:textId="3DA558B1"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</w:t>
      </w:r>
      <w:r w:rsidR="009B171E" w:rsidRPr="00B717EE">
        <w:rPr>
          <w:i/>
          <w:sz w:val="24"/>
          <w:szCs w:val="24"/>
        </w:rPr>
        <w:t xml:space="preserve"> </w:t>
      </w:r>
      <w:r w:rsidRPr="00B717EE">
        <w:rPr>
          <w:i/>
          <w:sz w:val="24"/>
          <w:szCs w:val="24"/>
        </w:rPr>
        <w:t>stran</w:t>
      </w:r>
      <w:r w:rsidR="00535517">
        <w:rPr>
          <w:i/>
          <w:sz w:val="24"/>
          <w:szCs w:val="24"/>
        </w:rPr>
        <w:t>i</w:t>
      </w:r>
      <w:r w:rsidRPr="00B717EE">
        <w:rPr>
          <w:i/>
          <w:sz w:val="24"/>
          <w:szCs w:val="24"/>
        </w:rPr>
        <w:t>.</w:t>
      </w:r>
    </w:p>
    <w:p w14:paraId="7CE2EFB9" w14:textId="77777777" w:rsidR="00EA3DF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9138EA9" w14:textId="5F1049E4" w:rsidR="00BD0C6A" w:rsidRPr="00B717EE" w:rsidRDefault="00B717EE" w:rsidP="00535517">
      <w:pPr>
        <w:pStyle w:val="Naslov1"/>
      </w:pPr>
      <w:r>
        <w:br w:type="page"/>
      </w:r>
      <w:bookmarkStart w:id="6" w:name="_Toc357612897"/>
      <w:bookmarkStart w:id="7" w:name="_Toc113434728"/>
      <w:r w:rsidR="004768F3" w:rsidRPr="00B717EE">
        <w:lastRenderedPageBreak/>
        <w:t>p</w:t>
      </w:r>
      <w:r w:rsidR="00035437" w:rsidRPr="00B717EE">
        <w:t>ričakovanjA glede vsebin učenja</w:t>
      </w:r>
      <w:bookmarkEnd w:id="6"/>
      <w:r w:rsidR="00535517">
        <w:t xml:space="preserve"> in oseb, ki jih želim spoznati</w:t>
      </w:r>
      <w:r w:rsidR="00683EE5">
        <w:t xml:space="preserve"> ter morebitni izzivi pri opravljanju strokovne prakse</w:t>
      </w:r>
      <w:bookmarkEnd w:id="7"/>
      <w:r w:rsidR="00535517">
        <w:t xml:space="preserve"> </w:t>
      </w:r>
    </w:p>
    <w:p w14:paraId="6E54A602" w14:textId="77777777"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14:paraId="407198E8" w14:textId="377F2B4F" w:rsidR="00892B27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</w:t>
      </w:r>
      <w:r w:rsidR="000A6B1E">
        <w:rPr>
          <w:sz w:val="24"/>
          <w:szCs w:val="24"/>
        </w:rPr>
        <w:t xml:space="preserve">tej </w:t>
      </w:r>
      <w:r w:rsidRPr="00B717EE">
        <w:rPr>
          <w:sz w:val="24"/>
          <w:szCs w:val="24"/>
        </w:rPr>
        <w:t xml:space="preserve">točki </w:t>
      </w:r>
      <w:r w:rsidRPr="00B717EE">
        <w:rPr>
          <w:i/>
          <w:sz w:val="24"/>
          <w:szCs w:val="24"/>
        </w:rPr>
        <w:t xml:space="preserve">zapišite pričakovanja, ki jih imate </w:t>
      </w:r>
      <w:r w:rsidRPr="00B717EE">
        <w:rPr>
          <w:sz w:val="24"/>
          <w:szCs w:val="24"/>
        </w:rPr>
        <w:t>glede vsebin</w:t>
      </w:r>
      <w:r w:rsidR="00AB3037" w:rsidRPr="00B717EE">
        <w:rPr>
          <w:sz w:val="24"/>
          <w:szCs w:val="24"/>
        </w:rPr>
        <w:t xml:space="preserve"> oziroma znanj in veščin, ki jih</w:t>
      </w:r>
      <w:r w:rsidRPr="00B717EE">
        <w:rPr>
          <w:sz w:val="24"/>
          <w:szCs w:val="24"/>
        </w:rPr>
        <w:t xml:space="preserve"> želite </w:t>
      </w:r>
      <w:r w:rsidR="006372A4" w:rsidRPr="00B717EE">
        <w:rPr>
          <w:sz w:val="24"/>
          <w:szCs w:val="24"/>
        </w:rPr>
        <w:t>o</w:t>
      </w:r>
      <w:r w:rsidRPr="00B717EE">
        <w:rPr>
          <w:sz w:val="24"/>
          <w:szCs w:val="24"/>
        </w:rPr>
        <w:t xml:space="preserve">svojiti na strokovni praksi. Gre lahko za praktične vsebine, za teoretične vsebine ali za razumevanje določenih </w:t>
      </w:r>
      <w:r w:rsidR="0026490D" w:rsidRPr="00B717EE">
        <w:rPr>
          <w:sz w:val="24"/>
          <w:szCs w:val="24"/>
        </w:rPr>
        <w:t>pojavov, procesov, konceptov</w:t>
      </w:r>
      <w:r w:rsidR="00287E43">
        <w:rPr>
          <w:sz w:val="24"/>
          <w:szCs w:val="24"/>
        </w:rPr>
        <w:t>,</w:t>
      </w:r>
      <w:r w:rsidR="0026490D" w:rsidRPr="00B717EE">
        <w:rPr>
          <w:sz w:val="24"/>
          <w:szCs w:val="24"/>
        </w:rPr>
        <w:t xml:space="preserve"> ipd.</w:t>
      </w:r>
      <w:r w:rsidRPr="00B717EE">
        <w:rPr>
          <w:sz w:val="24"/>
          <w:szCs w:val="24"/>
        </w:rPr>
        <w:t>.</w:t>
      </w:r>
    </w:p>
    <w:p w14:paraId="24AD36D0" w14:textId="77777777" w:rsidR="00535517" w:rsidRPr="00B717EE" w:rsidRDefault="00535517" w:rsidP="0004041C">
      <w:pPr>
        <w:spacing w:before="0" w:line="288" w:lineRule="auto"/>
        <w:jc w:val="both"/>
        <w:rPr>
          <w:sz w:val="24"/>
          <w:szCs w:val="24"/>
        </w:rPr>
      </w:pPr>
    </w:p>
    <w:p w14:paraId="22B09C04" w14:textId="77777777" w:rsidR="00535517" w:rsidRPr="00B717EE" w:rsidRDefault="00535517" w:rsidP="00535517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Strokovna praksa je dobra priložnost, da začnete spletati svojo socialno in/ali profesionalno mrežo. V podjetju oz. organizaciji boste imeli kontakt s svojim mentorjem, predstavniki managementa, sodelavci, morda tudi zunanjimi partnerji podjetja oz. organizacije.</w:t>
      </w:r>
    </w:p>
    <w:p w14:paraId="6C5E043E" w14:textId="77777777" w:rsidR="00535517" w:rsidRPr="00B717EE" w:rsidRDefault="00535517" w:rsidP="00535517">
      <w:pPr>
        <w:spacing w:before="0" w:line="288" w:lineRule="auto"/>
        <w:jc w:val="both"/>
        <w:rPr>
          <w:sz w:val="24"/>
          <w:szCs w:val="24"/>
        </w:rPr>
      </w:pPr>
    </w:p>
    <w:p w14:paraId="6DD5A09A" w14:textId="1931579D" w:rsidR="00535517" w:rsidRDefault="00535517" w:rsidP="00535517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pišite, koga bi želeli bolje spoznati in navezati tesnejši, morda tudi dolgoročnejši stik. Na kratko zapišite, zakaj se vam zdi to pomembno.</w:t>
      </w:r>
    </w:p>
    <w:p w14:paraId="14FAE147" w14:textId="77777777" w:rsidR="00683EE5" w:rsidRDefault="00683EE5" w:rsidP="00535517">
      <w:pPr>
        <w:spacing w:before="0" w:line="288" w:lineRule="auto"/>
        <w:jc w:val="both"/>
        <w:rPr>
          <w:sz w:val="24"/>
          <w:szCs w:val="24"/>
        </w:rPr>
      </w:pPr>
    </w:p>
    <w:p w14:paraId="2C38C6DA" w14:textId="7A18930E" w:rsidR="00683EE5" w:rsidRPr="00B717EE" w:rsidRDefault="00683EE5" w:rsidP="00683EE5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>Opišite tudi</w:t>
      </w:r>
      <w:r w:rsidRPr="00B717EE">
        <w:rPr>
          <w:i/>
          <w:sz w:val="24"/>
          <w:szCs w:val="24"/>
        </w:rPr>
        <w:t xml:space="preserve"> morebitne probleme, ki jih pričakujete</w:t>
      </w:r>
      <w:r w:rsidRPr="00B717EE">
        <w:rPr>
          <w:sz w:val="24"/>
          <w:szCs w:val="24"/>
        </w:rPr>
        <w:t xml:space="preserve"> v zvezi s strokovno prakso. Gre za</w:t>
      </w:r>
      <w:r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obleme, ki so vezani na vas, na vaš odnos do drugih ljudi, do stvari, dela, časa</w:t>
      </w:r>
      <w:r>
        <w:rPr>
          <w:sz w:val="24"/>
          <w:szCs w:val="24"/>
        </w:rPr>
        <w:t>,</w:t>
      </w:r>
      <w:r w:rsidRPr="00B717EE">
        <w:rPr>
          <w:sz w:val="24"/>
          <w:szCs w:val="24"/>
        </w:rPr>
        <w:t xml:space="preserve"> ipd.</w:t>
      </w:r>
    </w:p>
    <w:p w14:paraId="562D8AF5" w14:textId="77777777" w:rsidR="00683EE5" w:rsidRPr="00B717EE" w:rsidRDefault="00683EE5" w:rsidP="00535517">
      <w:pPr>
        <w:spacing w:before="0" w:line="288" w:lineRule="auto"/>
        <w:jc w:val="both"/>
        <w:rPr>
          <w:sz w:val="24"/>
          <w:szCs w:val="24"/>
        </w:rPr>
      </w:pPr>
    </w:p>
    <w:p w14:paraId="5C6A1801" w14:textId="77777777" w:rsidR="00B717EE" w:rsidRPr="00535517" w:rsidRDefault="00B717EE" w:rsidP="0004041C">
      <w:pPr>
        <w:spacing w:before="0" w:line="288" w:lineRule="auto"/>
        <w:ind w:right="15"/>
        <w:jc w:val="both"/>
        <w:rPr>
          <w:b/>
          <w:bCs/>
          <w:i/>
          <w:sz w:val="24"/>
          <w:szCs w:val="24"/>
        </w:rPr>
      </w:pPr>
    </w:p>
    <w:p w14:paraId="2A2299EC" w14:textId="6547AB6F" w:rsidR="00035437" w:rsidRPr="00B717EE" w:rsidRDefault="0077010C" w:rsidP="00535517">
      <w:pPr>
        <w:spacing w:before="0" w:line="288" w:lineRule="auto"/>
        <w:ind w:right="15"/>
        <w:jc w:val="both"/>
      </w:pPr>
      <w:r w:rsidRPr="00B717EE">
        <w:rPr>
          <w:i/>
          <w:sz w:val="24"/>
          <w:szCs w:val="24"/>
        </w:rPr>
        <w:t xml:space="preserve">Ta točka naj obsega približno </w:t>
      </w:r>
      <w:r w:rsidR="00683EE5">
        <w:rPr>
          <w:i/>
          <w:sz w:val="24"/>
          <w:szCs w:val="24"/>
        </w:rPr>
        <w:t>1</w:t>
      </w:r>
      <w:r w:rsidRPr="00B717EE">
        <w:rPr>
          <w:i/>
          <w:sz w:val="24"/>
          <w:szCs w:val="24"/>
        </w:rPr>
        <w:t xml:space="preserve"> stran</w:t>
      </w:r>
      <w:r w:rsidR="00683EE5">
        <w:rPr>
          <w:i/>
          <w:sz w:val="24"/>
          <w:szCs w:val="24"/>
        </w:rPr>
        <w:t>.</w:t>
      </w:r>
    </w:p>
    <w:p w14:paraId="0FFCB001" w14:textId="03BAE069" w:rsidR="0077010C" w:rsidRPr="00B717EE" w:rsidRDefault="0077010C" w:rsidP="00535517">
      <w:pPr>
        <w:pStyle w:val="Naslov1"/>
        <w:numPr>
          <w:ilvl w:val="0"/>
          <w:numId w:val="0"/>
        </w:numPr>
        <w:ind w:left="227"/>
        <w:rPr>
          <w:sz w:val="24"/>
          <w:szCs w:val="24"/>
        </w:rPr>
      </w:pPr>
    </w:p>
    <w:p w14:paraId="0EF3216F" w14:textId="23BA5219" w:rsidR="00035437" w:rsidRPr="00B717EE" w:rsidRDefault="00B717EE" w:rsidP="00535517">
      <w:pPr>
        <w:pStyle w:val="Naslov1"/>
      </w:pPr>
      <w:r>
        <w:br w:type="page"/>
      </w:r>
      <w:bookmarkStart w:id="8" w:name="_Toc357612900"/>
      <w:bookmarkStart w:id="9" w:name="_Toc113434729"/>
      <w:r w:rsidR="00646450" w:rsidRPr="00B717EE">
        <w:lastRenderedPageBreak/>
        <w:t>Namere glede vzd</w:t>
      </w:r>
      <w:r w:rsidR="00F630AE" w:rsidRPr="00B717EE">
        <w:t xml:space="preserve">rževanja stikov s podjetjem oz. </w:t>
      </w:r>
      <w:r w:rsidR="00646450" w:rsidRPr="00B717EE">
        <w:t>organizacijo</w:t>
      </w:r>
      <w:bookmarkEnd w:id="8"/>
      <w:bookmarkEnd w:id="9"/>
    </w:p>
    <w:p w14:paraId="20565546" w14:textId="77777777"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14:paraId="2B122FE1" w14:textId="2D06D2AA" w:rsidR="00646450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="00683EE5">
        <w:t>4</w:t>
      </w:r>
      <w:r w:rsidRPr="00B717EE">
        <w:rPr>
          <w:sz w:val="24"/>
          <w:szCs w:val="24"/>
        </w:rPr>
        <w:t xml:space="preserve"> ste opredelili osebe, ki jih nameravate na strokovni praksi bolje spoznati in z njimi navezati kakovosten in morebiti tudi dolgotrajnejši stik. Ta utegne biti pomemben v smislu nadaljnje kariere, pomoči pri iskan</w:t>
      </w:r>
      <w:r w:rsidR="00DD314E" w:rsidRPr="00B717EE">
        <w:rPr>
          <w:sz w:val="24"/>
          <w:szCs w:val="24"/>
        </w:rPr>
        <w:t>j</w:t>
      </w:r>
      <w:r w:rsidRPr="00B717EE">
        <w:rPr>
          <w:sz w:val="24"/>
          <w:szCs w:val="24"/>
        </w:rPr>
        <w:t>u zaposlitve, pridobivanju delovnih izkušenj, pomoči pri drugih stvareh</w:t>
      </w:r>
      <w:r w:rsidR="00642074">
        <w:rPr>
          <w:sz w:val="24"/>
          <w:szCs w:val="24"/>
        </w:rPr>
        <w:t>,</w:t>
      </w:r>
      <w:r w:rsidR="00DD314E" w:rsidRPr="00B717EE">
        <w:rPr>
          <w:sz w:val="24"/>
          <w:szCs w:val="24"/>
        </w:rPr>
        <w:t xml:space="preserve"> itd. Zapišite, ali bo</w:t>
      </w:r>
      <w:r w:rsidRPr="00B717EE">
        <w:rPr>
          <w:sz w:val="24"/>
          <w:szCs w:val="24"/>
        </w:rPr>
        <w:t xml:space="preserve">ste </w:t>
      </w:r>
      <w:r w:rsidRPr="00B717EE">
        <w:rPr>
          <w:i/>
          <w:sz w:val="24"/>
          <w:szCs w:val="24"/>
        </w:rPr>
        <w:t>skušali kaj takšnega uresničiti</w:t>
      </w:r>
      <w:r w:rsidRPr="00B717EE">
        <w:rPr>
          <w:sz w:val="24"/>
          <w:szCs w:val="24"/>
        </w:rPr>
        <w:t xml:space="preserve"> ter </w:t>
      </w:r>
      <w:r w:rsidRPr="00B717EE">
        <w:rPr>
          <w:i/>
          <w:sz w:val="24"/>
          <w:szCs w:val="24"/>
        </w:rPr>
        <w:t>kako boste k temu</w:t>
      </w:r>
      <w:r w:rsidRPr="00B717EE">
        <w:rPr>
          <w:sz w:val="24"/>
          <w:szCs w:val="24"/>
        </w:rPr>
        <w:t xml:space="preserve"> pristopili.</w:t>
      </w:r>
    </w:p>
    <w:p w14:paraId="73C38F38" w14:textId="77777777" w:rsidR="00B717EE" w:rsidRDefault="00B717EE" w:rsidP="0004041C">
      <w:pPr>
        <w:spacing w:before="0" w:line="288" w:lineRule="auto"/>
        <w:jc w:val="both"/>
        <w:rPr>
          <w:i/>
          <w:sz w:val="24"/>
          <w:szCs w:val="24"/>
        </w:rPr>
      </w:pPr>
    </w:p>
    <w:p w14:paraId="305A584C" w14:textId="77777777" w:rsidR="00646450" w:rsidRPr="00B717EE" w:rsidRDefault="0077010C" w:rsidP="0004041C">
      <w:pPr>
        <w:spacing w:before="0" w:line="288" w:lineRule="auto"/>
        <w:jc w:val="both"/>
        <w:rPr>
          <w:i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</w:t>
      </w:r>
      <w:r w:rsidRPr="00B717EE">
        <w:rPr>
          <w:i/>
          <w:sz w:val="24"/>
          <w:szCs w:val="24"/>
        </w:rPr>
        <w:t>.</w:t>
      </w:r>
    </w:p>
    <w:sectPr w:rsidR="00646450" w:rsidRPr="00B717EE" w:rsidSect="00FA0696">
      <w:headerReference w:type="default" r:id="rId12"/>
      <w:headerReference w:type="first" r:id="rId13"/>
      <w:pgSz w:w="11906" w:h="16838" w:code="9"/>
      <w:pgMar w:top="1418" w:right="1418" w:bottom="1418" w:left="1418" w:header="39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F1146" w14:textId="77777777" w:rsidR="00686757" w:rsidRDefault="00686757">
      <w:r>
        <w:separator/>
      </w:r>
    </w:p>
  </w:endnote>
  <w:endnote w:type="continuationSeparator" w:id="0">
    <w:p w14:paraId="052FF676" w14:textId="77777777" w:rsidR="00686757" w:rsidRDefault="00686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A7144" w14:textId="77777777" w:rsidR="00064B29" w:rsidRDefault="00127662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78581092" w14:textId="77777777" w:rsidR="00064B29" w:rsidRDefault="00064B29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13042" w14:textId="77777777" w:rsidR="00064B29" w:rsidRDefault="00127662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BB3AB8">
      <w:rPr>
        <w:rStyle w:val="tevilkastrani"/>
      </w:rPr>
      <w:t>1</w:t>
    </w:r>
    <w:r>
      <w:rPr>
        <w:rStyle w:val="tevilkastrani"/>
      </w:rPr>
      <w:fldChar w:fldCharType="end"/>
    </w:r>
  </w:p>
  <w:p w14:paraId="3B250654" w14:textId="77777777" w:rsidR="00064B29" w:rsidRDefault="00064B29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BDD41" w14:textId="77777777" w:rsidR="00686757" w:rsidRDefault="00686757">
      <w:r>
        <w:separator/>
      </w:r>
    </w:p>
  </w:footnote>
  <w:footnote w:type="continuationSeparator" w:id="0">
    <w:p w14:paraId="6111460C" w14:textId="77777777" w:rsidR="00686757" w:rsidRDefault="00686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F74F7" w14:textId="77777777" w:rsidR="00064B29" w:rsidRDefault="001B7E0D" w:rsidP="001B7E0D">
    <w:pPr>
      <w:pStyle w:val="Glava"/>
    </w:pPr>
    <w:r>
      <w:t xml:space="preserve">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3D697" w14:textId="77777777" w:rsidR="00064B29" w:rsidRPr="00FA0696" w:rsidRDefault="00064B29" w:rsidP="00FA069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271F0" w14:textId="77777777" w:rsidR="00064B29" w:rsidRDefault="00B717EE" w:rsidP="00B66CA9">
    <w:pPr>
      <w:pStyle w:val="Glava"/>
      <w:jc w:val="center"/>
    </w:pPr>
    <w:r>
      <w:drawing>
        <wp:inline distT="0" distB="0" distL="0" distR="0" wp14:anchorId="0CA7C448" wp14:editId="1B21B4C8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A167D"/>
    <w:multiLevelType w:val="hybridMultilevel"/>
    <w:tmpl w:val="FDC06240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00ACE"/>
    <w:multiLevelType w:val="multilevel"/>
    <w:tmpl w:val="FA5657B8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1539883">
    <w:abstractNumId w:val="7"/>
  </w:num>
  <w:num w:numId="2" w16cid:durableId="1913156009">
    <w:abstractNumId w:val="0"/>
  </w:num>
  <w:num w:numId="3" w16cid:durableId="1438256758">
    <w:abstractNumId w:val="8"/>
  </w:num>
  <w:num w:numId="4" w16cid:durableId="1742941094">
    <w:abstractNumId w:val="2"/>
  </w:num>
  <w:num w:numId="5" w16cid:durableId="196817498">
    <w:abstractNumId w:val="5"/>
  </w:num>
  <w:num w:numId="6" w16cid:durableId="2136169834">
    <w:abstractNumId w:val="4"/>
  </w:num>
  <w:num w:numId="7" w16cid:durableId="455376188">
    <w:abstractNumId w:val="6"/>
  </w:num>
  <w:num w:numId="8" w16cid:durableId="267006745">
    <w:abstractNumId w:val="3"/>
  </w:num>
  <w:num w:numId="9" w16cid:durableId="1020160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CyNLc0MzQ1tzRW0lEKTi0uzszPAykwrAUAKUtE6ywAAAA="/>
  </w:docVars>
  <w:rsids>
    <w:rsidRoot w:val="00BD02B0"/>
    <w:rsid w:val="000007C7"/>
    <w:rsid w:val="00022404"/>
    <w:rsid w:val="00035437"/>
    <w:rsid w:val="0004041C"/>
    <w:rsid w:val="0004124C"/>
    <w:rsid w:val="0004433C"/>
    <w:rsid w:val="00061DF4"/>
    <w:rsid w:val="00064B29"/>
    <w:rsid w:val="0007713A"/>
    <w:rsid w:val="00087AC2"/>
    <w:rsid w:val="000925E4"/>
    <w:rsid w:val="000953CF"/>
    <w:rsid w:val="000A6B1E"/>
    <w:rsid w:val="000C19CE"/>
    <w:rsid w:val="000C412B"/>
    <w:rsid w:val="000C7771"/>
    <w:rsid w:val="000D15CE"/>
    <w:rsid w:val="000D3389"/>
    <w:rsid w:val="000D71FB"/>
    <w:rsid w:val="000F2C52"/>
    <w:rsid w:val="000F3E39"/>
    <w:rsid w:val="00115093"/>
    <w:rsid w:val="00127662"/>
    <w:rsid w:val="00133CBF"/>
    <w:rsid w:val="0015797B"/>
    <w:rsid w:val="00157DC7"/>
    <w:rsid w:val="0016716B"/>
    <w:rsid w:val="00177C22"/>
    <w:rsid w:val="00181BF3"/>
    <w:rsid w:val="001970F0"/>
    <w:rsid w:val="001A2E76"/>
    <w:rsid w:val="001B7E0D"/>
    <w:rsid w:val="001F3C48"/>
    <w:rsid w:val="00204BD7"/>
    <w:rsid w:val="002064AE"/>
    <w:rsid w:val="00241B37"/>
    <w:rsid w:val="002441E3"/>
    <w:rsid w:val="0026216D"/>
    <w:rsid w:val="002621E8"/>
    <w:rsid w:val="00263D9D"/>
    <w:rsid w:val="0026490D"/>
    <w:rsid w:val="00287E43"/>
    <w:rsid w:val="002A6A75"/>
    <w:rsid w:val="002B0A09"/>
    <w:rsid w:val="002B1B2C"/>
    <w:rsid w:val="002D4AD9"/>
    <w:rsid w:val="002F3C8B"/>
    <w:rsid w:val="00300B76"/>
    <w:rsid w:val="003040C6"/>
    <w:rsid w:val="0031291B"/>
    <w:rsid w:val="00313F57"/>
    <w:rsid w:val="00316B59"/>
    <w:rsid w:val="00317F93"/>
    <w:rsid w:val="0032115C"/>
    <w:rsid w:val="003376B2"/>
    <w:rsid w:val="00337841"/>
    <w:rsid w:val="00346CBC"/>
    <w:rsid w:val="00346D8F"/>
    <w:rsid w:val="00356AA6"/>
    <w:rsid w:val="00365BF4"/>
    <w:rsid w:val="00371E3B"/>
    <w:rsid w:val="003729B6"/>
    <w:rsid w:val="0038753C"/>
    <w:rsid w:val="003A5710"/>
    <w:rsid w:val="003A5B18"/>
    <w:rsid w:val="003B2BB5"/>
    <w:rsid w:val="003B44FB"/>
    <w:rsid w:val="003C1822"/>
    <w:rsid w:val="003C5D44"/>
    <w:rsid w:val="003D32F0"/>
    <w:rsid w:val="003D6B71"/>
    <w:rsid w:val="003F09AA"/>
    <w:rsid w:val="003F60B6"/>
    <w:rsid w:val="00400B46"/>
    <w:rsid w:val="004175D5"/>
    <w:rsid w:val="00440EF9"/>
    <w:rsid w:val="004420B5"/>
    <w:rsid w:val="00445C12"/>
    <w:rsid w:val="0045764A"/>
    <w:rsid w:val="0046214C"/>
    <w:rsid w:val="00463418"/>
    <w:rsid w:val="00465812"/>
    <w:rsid w:val="004667AD"/>
    <w:rsid w:val="004768F3"/>
    <w:rsid w:val="00492082"/>
    <w:rsid w:val="004A43FB"/>
    <w:rsid w:val="004A7017"/>
    <w:rsid w:val="004A78DB"/>
    <w:rsid w:val="004D11DE"/>
    <w:rsid w:val="004D5161"/>
    <w:rsid w:val="00507E9B"/>
    <w:rsid w:val="005325C2"/>
    <w:rsid w:val="00535517"/>
    <w:rsid w:val="005470FC"/>
    <w:rsid w:val="00562B75"/>
    <w:rsid w:val="00570C9E"/>
    <w:rsid w:val="00574BA6"/>
    <w:rsid w:val="00576951"/>
    <w:rsid w:val="00585029"/>
    <w:rsid w:val="005867F1"/>
    <w:rsid w:val="00596BD8"/>
    <w:rsid w:val="005A3B2A"/>
    <w:rsid w:val="005F18FE"/>
    <w:rsid w:val="005F2334"/>
    <w:rsid w:val="005F573C"/>
    <w:rsid w:val="0060742A"/>
    <w:rsid w:val="00636F13"/>
    <w:rsid w:val="006372A4"/>
    <w:rsid w:val="00642074"/>
    <w:rsid w:val="00645578"/>
    <w:rsid w:val="00646450"/>
    <w:rsid w:val="006532E9"/>
    <w:rsid w:val="00667368"/>
    <w:rsid w:val="006759D7"/>
    <w:rsid w:val="00682E5E"/>
    <w:rsid w:val="00683EE5"/>
    <w:rsid w:val="006858F6"/>
    <w:rsid w:val="00686667"/>
    <w:rsid w:val="00686757"/>
    <w:rsid w:val="00693B65"/>
    <w:rsid w:val="00693E25"/>
    <w:rsid w:val="006A5E1D"/>
    <w:rsid w:val="006B166D"/>
    <w:rsid w:val="006C54E4"/>
    <w:rsid w:val="006D3895"/>
    <w:rsid w:val="006D4356"/>
    <w:rsid w:val="006D4706"/>
    <w:rsid w:val="006F0BA0"/>
    <w:rsid w:val="006F68AC"/>
    <w:rsid w:val="006F74DE"/>
    <w:rsid w:val="0077010C"/>
    <w:rsid w:val="007704E6"/>
    <w:rsid w:val="007817EA"/>
    <w:rsid w:val="007832B4"/>
    <w:rsid w:val="00787068"/>
    <w:rsid w:val="0079080F"/>
    <w:rsid w:val="00795586"/>
    <w:rsid w:val="007E0E8C"/>
    <w:rsid w:val="007E127E"/>
    <w:rsid w:val="0082153E"/>
    <w:rsid w:val="0082235D"/>
    <w:rsid w:val="008324E5"/>
    <w:rsid w:val="00835E96"/>
    <w:rsid w:val="00841EDB"/>
    <w:rsid w:val="00842AEB"/>
    <w:rsid w:val="00851A62"/>
    <w:rsid w:val="00863967"/>
    <w:rsid w:val="00882C1E"/>
    <w:rsid w:val="00892B27"/>
    <w:rsid w:val="008A530E"/>
    <w:rsid w:val="0091309F"/>
    <w:rsid w:val="0092534B"/>
    <w:rsid w:val="00930142"/>
    <w:rsid w:val="0094386C"/>
    <w:rsid w:val="0094628A"/>
    <w:rsid w:val="009571E1"/>
    <w:rsid w:val="00975680"/>
    <w:rsid w:val="009B171E"/>
    <w:rsid w:val="009B65A8"/>
    <w:rsid w:val="009B67CC"/>
    <w:rsid w:val="009D13E1"/>
    <w:rsid w:val="009F6E2E"/>
    <w:rsid w:val="00A14DF3"/>
    <w:rsid w:val="00A324CE"/>
    <w:rsid w:val="00A33AC5"/>
    <w:rsid w:val="00A42337"/>
    <w:rsid w:val="00A44E0D"/>
    <w:rsid w:val="00A863C3"/>
    <w:rsid w:val="00AA129D"/>
    <w:rsid w:val="00AA1B73"/>
    <w:rsid w:val="00AB3037"/>
    <w:rsid w:val="00AE4FE7"/>
    <w:rsid w:val="00B03707"/>
    <w:rsid w:val="00B10567"/>
    <w:rsid w:val="00B12689"/>
    <w:rsid w:val="00B14658"/>
    <w:rsid w:val="00B4112A"/>
    <w:rsid w:val="00B4122A"/>
    <w:rsid w:val="00B448E6"/>
    <w:rsid w:val="00B557D3"/>
    <w:rsid w:val="00B567CA"/>
    <w:rsid w:val="00B66CA9"/>
    <w:rsid w:val="00B70F1F"/>
    <w:rsid w:val="00B717EE"/>
    <w:rsid w:val="00B775D4"/>
    <w:rsid w:val="00B82943"/>
    <w:rsid w:val="00B9356B"/>
    <w:rsid w:val="00B95AEA"/>
    <w:rsid w:val="00BB2237"/>
    <w:rsid w:val="00BB3AB8"/>
    <w:rsid w:val="00BD02B0"/>
    <w:rsid w:val="00BD0C6A"/>
    <w:rsid w:val="00BD300A"/>
    <w:rsid w:val="00BF07E9"/>
    <w:rsid w:val="00BF0823"/>
    <w:rsid w:val="00BF652D"/>
    <w:rsid w:val="00C10D2E"/>
    <w:rsid w:val="00C20690"/>
    <w:rsid w:val="00C211ED"/>
    <w:rsid w:val="00C219E6"/>
    <w:rsid w:val="00C3273E"/>
    <w:rsid w:val="00C42302"/>
    <w:rsid w:val="00C53547"/>
    <w:rsid w:val="00C67A0A"/>
    <w:rsid w:val="00C76B14"/>
    <w:rsid w:val="00C868DC"/>
    <w:rsid w:val="00CA019B"/>
    <w:rsid w:val="00CB2382"/>
    <w:rsid w:val="00CB4537"/>
    <w:rsid w:val="00CD1B95"/>
    <w:rsid w:val="00CD4CE1"/>
    <w:rsid w:val="00CD7E1B"/>
    <w:rsid w:val="00D14FF3"/>
    <w:rsid w:val="00D21834"/>
    <w:rsid w:val="00D23054"/>
    <w:rsid w:val="00D24C25"/>
    <w:rsid w:val="00D42891"/>
    <w:rsid w:val="00D70016"/>
    <w:rsid w:val="00D90590"/>
    <w:rsid w:val="00DA744D"/>
    <w:rsid w:val="00DA788A"/>
    <w:rsid w:val="00DD314E"/>
    <w:rsid w:val="00DD59F8"/>
    <w:rsid w:val="00DD6209"/>
    <w:rsid w:val="00DE12C6"/>
    <w:rsid w:val="00DE7D31"/>
    <w:rsid w:val="00DF4B10"/>
    <w:rsid w:val="00DF595F"/>
    <w:rsid w:val="00DF706E"/>
    <w:rsid w:val="00E04897"/>
    <w:rsid w:val="00E06925"/>
    <w:rsid w:val="00E21E8F"/>
    <w:rsid w:val="00E25BA0"/>
    <w:rsid w:val="00E26BBA"/>
    <w:rsid w:val="00E509BB"/>
    <w:rsid w:val="00E50B7B"/>
    <w:rsid w:val="00E50C97"/>
    <w:rsid w:val="00E73DFF"/>
    <w:rsid w:val="00E77730"/>
    <w:rsid w:val="00E826EC"/>
    <w:rsid w:val="00E935FB"/>
    <w:rsid w:val="00EA3DFB"/>
    <w:rsid w:val="00EB5B0D"/>
    <w:rsid w:val="00EC35DB"/>
    <w:rsid w:val="00EE5984"/>
    <w:rsid w:val="00EE60FF"/>
    <w:rsid w:val="00F063D5"/>
    <w:rsid w:val="00F46D48"/>
    <w:rsid w:val="00F61C7D"/>
    <w:rsid w:val="00F630AE"/>
    <w:rsid w:val="00F7111A"/>
    <w:rsid w:val="00F86921"/>
    <w:rsid w:val="00F90837"/>
    <w:rsid w:val="00F916F1"/>
    <w:rsid w:val="00F946ED"/>
    <w:rsid w:val="00F95A17"/>
    <w:rsid w:val="00FA0696"/>
    <w:rsid w:val="00FA1B4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CD8FE7A"/>
  <w15:docId w15:val="{65E472D9-C4EB-456B-8E2C-B4DF1805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535517"/>
    <w:pPr>
      <w:keepNext/>
      <w:numPr>
        <w:numId w:val="5"/>
      </w:numPr>
      <w:spacing w:before="0" w:line="288" w:lineRule="auto"/>
      <w:ind w:left="227" w:hanging="227"/>
      <w:jc w:val="both"/>
      <w:outlineLvl w:val="0"/>
    </w:pPr>
    <w:rPr>
      <w:b/>
      <w:bCs/>
      <w:caps/>
      <w:kern w:val="32"/>
      <w:sz w:val="28"/>
      <w:szCs w:val="32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535517"/>
    <w:rPr>
      <w:b/>
      <w:bCs/>
      <w:caps/>
      <w:noProof/>
      <w:kern w:val="32"/>
      <w:sz w:val="28"/>
      <w:szCs w:val="32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0A6B1E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styleId="Pripombasklic">
    <w:name w:val="annotation reference"/>
    <w:basedOn w:val="Privzetapisavaodstavka"/>
    <w:rsid w:val="00E04897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E04897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rsid w:val="00E04897"/>
    <w:rPr>
      <w:noProof/>
    </w:rPr>
  </w:style>
  <w:style w:type="paragraph" w:styleId="Zadevapripombe">
    <w:name w:val="annotation subject"/>
    <w:basedOn w:val="Pripombabesedilo"/>
    <w:next w:val="Pripombabesedilo"/>
    <w:link w:val="ZadevapripombeZnak"/>
    <w:rsid w:val="00E0489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E04897"/>
    <w:rPr>
      <w:b/>
      <w:bCs/>
      <w:noProof/>
    </w:rPr>
  </w:style>
  <w:style w:type="paragraph" w:styleId="Besedilooblaka">
    <w:name w:val="Balloon Text"/>
    <w:basedOn w:val="Navaden"/>
    <w:link w:val="BesedilooblakaZnak"/>
    <w:rsid w:val="00E04897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E04897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autoRedefine/>
    <w:unhideWhenUsed/>
    <w:qFormat/>
    <w:rsid w:val="004667AD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0A6B1E"/>
    <w:pPr>
      <w:spacing w:before="0" w:line="288" w:lineRule="auto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1A443E48-FE32-4C83-9711-F84B7AE44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87</Words>
  <Characters>3769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4348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2585</vt:lpwstr>
      </vt:variant>
      <vt:variant>
        <vt:i4>19661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2584</vt:lpwstr>
      </vt:variant>
      <vt:variant>
        <vt:i4>19661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2583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2582</vt:lpwstr>
      </vt:variant>
      <vt:variant>
        <vt:i4>19661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2581</vt:lpwstr>
      </vt:variant>
      <vt:variant>
        <vt:i4>19661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2580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25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Vlasta Fidersek</cp:lastModifiedBy>
  <cp:revision>2</cp:revision>
  <cp:lastPrinted>2010-05-24T11:38:00Z</cp:lastPrinted>
  <dcterms:created xsi:type="dcterms:W3CDTF">2022-09-07T07:19:00Z</dcterms:created>
  <dcterms:modified xsi:type="dcterms:W3CDTF">2022-09-0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